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69685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D2BB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2F2DA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D2BBA">
        <w:rPr>
          <w:rFonts w:ascii="Muli" w:eastAsia="Muli" w:hAnsi="Muli" w:cs="Muli"/>
          <w:sz w:val="24"/>
          <w:szCs w:val="24"/>
          <w:u w:val="single"/>
        </w:rPr>
        <w:t xml:space="preserve">HTML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73ACE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D2BBA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161EA404" w14:textId="7CA83044" w:rsidR="000D2BBA" w:rsidRPr="000D2BBA" w:rsidRDefault="000D2BBA" w:rsidP="000D2BB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D2BBA">
        <w:rPr>
          <w:rFonts w:ascii="Muli" w:eastAsia="Muli" w:hAnsi="Muli" w:cs="Muli"/>
          <w:sz w:val="24"/>
          <w:szCs w:val="24"/>
          <w:u w:val="single"/>
        </w:rPr>
        <w:t>Group Tags</w:t>
      </w:r>
    </w:p>
    <w:p w14:paraId="3086FBFB" w14:textId="7E6D18C5" w:rsidR="000D2BBA" w:rsidRPr="000D2BBA" w:rsidRDefault="000D2BBA" w:rsidP="000D2BB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Separate data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DEC1B4E" w:rsidR="00173A24" w:rsidRPr="000D2BBA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lative positioning is when objects are positioned in accordance to other objects Absolute positioning is when objects have fixed positions regardless of the other objects posi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74AAC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D2BBA">
        <w:rPr>
          <w:rFonts w:ascii="Muli" w:eastAsia="Muli" w:hAnsi="Muli" w:cs="Muli"/>
          <w:sz w:val="24"/>
          <w:szCs w:val="24"/>
          <w:u w:val="single"/>
        </w:rPr>
        <w:t>Increases or decreases the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DB5807" w14:textId="77777777" w:rsidR="000D2BBA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CCD086" w14:textId="77777777" w:rsidR="000D2BBA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685F33" w14:textId="77777777" w:rsidR="000D2BBA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18FC0B" w14:textId="77777777" w:rsidR="000D2BBA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B8A2E00" w:rsidR="00173A24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, CSS, 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00B740B" w:rsidR="00173A24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-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226F833E" w:rsidR="00173A24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 the QR code scanner on the Expo mobile app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187E25FE" w:rsidR="00173A24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functio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draw() = render; it helps controls the visual 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6073D544" w:rsidR="00173A24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is similar to the display function that we learnt in visual studio 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FF97650" w:rsidR="00173A24" w:rsidRDefault="000D2BBA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Error message, app class, text, etc.</w:t>
      </w:r>
      <w:bookmarkStart w:id="0" w:name="_GoBack"/>
      <w:bookmarkEnd w:id="0"/>
      <w:proofErr w:type="gramEnd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003" w:usb1="00000000" w:usb2="00000000" w:usb3="00000000" w:csb0="00000001" w:csb1="00000000"/>
  </w:font>
  <w:font w:name="Muli">
    <w:altName w:val="Times New Roman"/>
    <w:charset w:val="00"/>
    <w:family w:val="auto"/>
    <w:pitch w:val="default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D2BBA"/>
    <w:rsid w:val="00173A24"/>
    <w:rsid w:val="0027050A"/>
    <w:rsid w:val="0035645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D2BB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D2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4</Words>
  <Characters>1337</Characters>
  <Application>Microsoft Macintosh Word</Application>
  <DocSecurity>0</DocSecurity>
  <Lines>11</Lines>
  <Paragraphs>3</Paragraphs>
  <ScaleCrop>false</ScaleCrop>
  <Company/>
  <LinksUpToDate>false</LinksUpToDate>
  <CharactersWithSpaces>1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khi Mutreja</cp:lastModifiedBy>
  <cp:revision>2</cp:revision>
  <dcterms:created xsi:type="dcterms:W3CDTF">2021-04-10T11:49:00Z</dcterms:created>
  <dcterms:modified xsi:type="dcterms:W3CDTF">2021-04-10T11:49:00Z</dcterms:modified>
</cp:coreProperties>
</file>